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FALSE_cluster-FALSE_main-se-stata_cluster-se-stata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FALSE_cluster-FALSE_main-se-stata_cluster-se-stata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6, -0.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 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1, -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 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2, -0.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 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 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 0.009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73, 0.3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64, 0.3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77, 0.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85, 0.4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4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85, 0.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76, 0.4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06, -0.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42, 0.614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1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58, 0.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72, 0.3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5, 1.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08, 0.3020]</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FALSE_cluster-FALSE_main-se-stata_cluster-se-stata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FALSE_cluster-FALSE_main-se-stata_cluster-se-stata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FALSE_cluster-FALSE_main-se-stata_cluster-se-stata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5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FALSE_cluster-FALSE_main-se-stata_cluster-se-stata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FALSE_cluster-FALSE_main-se-stata_cluster-se-stata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0</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0</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07:56:09Z</dcterms:created>
  <dcterms:modified xsi:type="dcterms:W3CDTF">2023-06-02T07: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